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19381" w14:textId="1B65550A" w:rsidR="00F52D00" w:rsidRDefault="00F52D00"/>
    <w:p w14:paraId="197C220C" w14:textId="4A32EFCA" w:rsidR="003F133D" w:rsidRDefault="003F133D"/>
    <w:p w14:paraId="1F25F286" w14:textId="0DD5C5DD" w:rsidR="003F133D" w:rsidRDefault="003F133D"/>
    <w:p w14:paraId="5D147830" w14:textId="02F40280" w:rsidR="003F133D" w:rsidRPr="003F133D" w:rsidRDefault="003F133D" w:rsidP="003F133D">
      <w:pPr>
        <w:jc w:val="center"/>
        <w:rPr>
          <w:rFonts w:ascii="Berlin Sans FB Demi" w:hAnsi="Berlin Sans FB Demi"/>
          <w:sz w:val="200"/>
          <w:szCs w:val="200"/>
        </w:rPr>
      </w:pPr>
      <w:r w:rsidRPr="003F133D">
        <w:rPr>
          <w:rFonts w:ascii="Berlin Sans FB Demi" w:hAnsi="Berlin Sans FB Demi"/>
          <w:sz w:val="200"/>
          <w:szCs w:val="200"/>
        </w:rPr>
        <w:t>GOOD MORAL</w:t>
      </w:r>
    </w:p>
    <w:sectPr w:rsidR="003F133D" w:rsidRPr="003F13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erlin Sans FB Demi">
    <w:panose1 w:val="020E08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U0MrI0MzY1NzI0MzFQ0lEKTi0uzszPAykwrAUAAimIWywAAAA="/>
  </w:docVars>
  <w:rsids>
    <w:rsidRoot w:val="003F133D"/>
    <w:rsid w:val="001611E9"/>
    <w:rsid w:val="003F133D"/>
    <w:rsid w:val="00F52D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4CD022"/>
  <w15:chartTrackingRefBased/>
  <w15:docId w15:val="{9790E7CF-A79F-4AB0-89DD-1D8842DBF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i Kaslon</dc:creator>
  <cp:keywords/>
  <dc:description/>
  <cp:lastModifiedBy>Gabi Kaslon</cp:lastModifiedBy>
  <cp:revision>1</cp:revision>
  <dcterms:created xsi:type="dcterms:W3CDTF">2021-05-19T18:36:00Z</dcterms:created>
  <dcterms:modified xsi:type="dcterms:W3CDTF">2021-05-19T18:36:00Z</dcterms:modified>
</cp:coreProperties>
</file>